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225 45678901</w:t>
      </w:r>
      <w:r>
        <w:br/>
      </w:r>
      <w:r>
        <w:t xml:space="preserve">john.doe@example.com</w:t>
      </w:r>
      <w:r>
        <w:br/>
      </w:r>
      <w:r>
        <w:t xml:space="preserve">Abidjan, Ivory Coast</w:t>
      </w:r>
      <w:r>
        <w:br/>
      </w:r>
      <w:r>
        <w:t xml:space="preserve">April 5, 2024</w:t>
      </w:r>
    </w:p>
    <w:p>
      <w:pPr>
        <w:pStyle w:val="BodyText"/>
      </w:pPr>
      <w:r>
        <w:rPr>
          <w:bCs/>
          <w:b/>
        </w:rPr>
        <w:t xml:space="preserve">Human Resources Department</w:t>
      </w:r>
      <w:r>
        <w:br/>
      </w:r>
      <w:r>
        <w:t xml:space="preserve">[Company Name]</w:t>
      </w:r>
      <w:r>
        <w:br/>
      </w:r>
      <w:r>
        <w:t xml:space="preserve">[Company Address]</w:t>
      </w:r>
      <w:r>
        <w:br/>
      </w:r>
      <w:r>
        <w:t xml:space="preserve">Abidjan, Ivory Coast</w:t>
      </w:r>
    </w:p>
    <w:p>
      <w:pPr>
        <w:pStyle w:val="BodyText"/>
      </w:pPr>
      <w:r>
        <w:t xml:space="preserve">Dear Hiring Team,</w:t>
      </w:r>
    </w:p>
    <w:p>
      <w:pPr>
        <w:pStyle w:val="BodyText"/>
      </w:pPr>
      <w:r>
        <w:t xml:space="preserve">I am writing to express my interest in the Aerospace Engineer position at your organization in Abidjan, Ivory Coast. As a highly motivated and technically proficient aerospace engineer with over eight years of experience in aircraft design, propulsion systems, and space technology development, I am eager to contribute my expertise to support the growing aerospace sector in West Africa. My professional journey has equipped me with the skills and vision to drive innovation while aligning with the unique opportunities and challenges of working in Ivory Coast Abidjan.</w:t>
      </w:r>
    </w:p>
    <w:p>
      <w:pPr>
        <w:pStyle w:val="BodyText"/>
      </w:pPr>
      <w:r>
        <w:t xml:space="preserve">My academic foundation includes a Master’s degree in Aerospace Engineering from [University Name], where I specialized in aerodynamics and structural analysis. This was complemented by hands-on experience during my internships at [Previous Company/Institution], where I participated in projects involving satellite communication systems and aircraft performance optimization. These experiences solidified my passion for aerospace engineering, particularly the intersection of technology and sustainable development—a principle that resonates deeply with the goals of Ivory Coast Abidjan’s emerging infrastructure and aviation initiatives.</w:t>
      </w:r>
    </w:p>
    <w:p>
      <w:pPr>
        <w:pStyle w:val="BodyText"/>
      </w:pPr>
      <w:r>
        <w:t xml:space="preserve">Over the years, I have worked on a variety of projects that highlight my ability to solve complex problems and collaborate across multidisciplinary teams. For instance, at [Previous Company], I led the design of a lightweight composite material for aircraft components, which reduced fuel consumption by 12% and earned recognition at the International Aerospace Conference in 2021. Additionally, my work on propulsion systems for unmanned aerial vehicles (UAVs) has been instrumental in advancing drone technology for agricultural monitoring and disaster response. These projects not only refined my technical skills but also reinforced my commitment to applying engineering solutions to real-world challenges.</w:t>
      </w:r>
    </w:p>
    <w:p>
      <w:pPr>
        <w:pStyle w:val="BodyText"/>
      </w:pPr>
      <w:r>
        <w:t xml:space="preserve">What draws me specifically to Ivory Coast Abidjan is the region’s strategic importance as a hub for African aviation and its ambitious plans for infrastructure development. As the economic capital of Côte d'Ivoire, Abidjan is positioned to become a key player in regional air transport and space exploration efforts. I am particularly inspired by initiatives such as the expansion of Félix Houphouët-Boigny International Airport and the growing interest in satellite-based technologies for environmental monitoring and resource management. I believe my background in aerospace engineering, combined with my adaptability to diverse cultural and technical environments, makes me an ideal candidate to contribute to these transformative projects.</w:t>
      </w:r>
    </w:p>
    <w:p>
      <w:pPr>
        <w:pStyle w:val="BodyText"/>
      </w:pPr>
      <w:r>
        <w:t xml:space="preserve">One of my most significant achievements was leading a team of engineers at [Previous Company] to develop a cost-effective satellite communication system for remote areas. This project required close collaboration with local communities and government agencies, ensuring that the technology met both technical and socio-economic needs. The success of this initiative demonstrated my ability to bridge engineering excellence with practical, community-focused solutions—a skill I am eager to bring to Ivory Coast Abidjan. I am also fluent in English and French, which allows me to communicate effectively with stakeholders across the region.</w:t>
      </w:r>
    </w:p>
    <w:p>
      <w:pPr>
        <w:pStyle w:val="BodyText"/>
      </w:pPr>
      <w:r>
        <w:t xml:space="preserve">While my technical expertise is rooted in aircraft and satellite systems, I have also developed a strong understanding of project management and regulatory frameworks. My experience with ISO standards, FAA certifications, and international aerospace regulations ensures that I can navigate the complexities of working in a dynamic environment like Abidjan. Furthermore, I am committed to continuous learning and have recently completed training programs on renewable energy integration for aviation systems, reflecting my dedication to sustainability—a core value in modern aerospace engineering.</w:t>
      </w:r>
    </w:p>
    <w:p>
      <w:pPr>
        <w:pStyle w:val="BodyText"/>
      </w:pPr>
      <w:r>
        <w:t xml:space="preserve">I am particularly drawn to your organization because of its reputation for fostering innovation and its alignment with global trends in aerospace technology. I admire how your company has embraced cutting-edge research while maintaining a strong focus on local development. In Ivory Coast Abidjan, where the demand for skilled engineers is growing rapidly, I am confident that my background in both theoretical and applied aerospace engineering will enable me to make meaningful contributions to your team.</w:t>
      </w:r>
    </w:p>
    <w:p>
      <w:pPr>
        <w:pStyle w:val="BodyText"/>
      </w:pPr>
      <w:r>
        <w:t xml:space="preserve">Thank you for considering my application. I would welcome the opportunity to discuss how my skills and experiences align with your needs. Please feel free to contact me at +225 45678901 or john.doe@example.com at your earliest convenience. I look forward to the possibility of contributing to the exciting future of aerospace engineering in Ivory Coast Abidja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02:47:10Z</dcterms:created>
  <dcterms:modified xsi:type="dcterms:W3CDTF">2026-07-23T02:47:10Z</dcterms:modified>
</cp:coreProperties>
</file>

<file path=docProps/custom.xml><?xml version="1.0" encoding="utf-8"?>
<Properties xmlns="http://schemas.openxmlformats.org/officeDocument/2006/custom-properties" xmlns:vt="http://schemas.openxmlformats.org/officeDocument/2006/docPropsVTypes"/>
</file>